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2B122B" w14:textId="731EAC69" w:rsidR="000907B3" w:rsidRDefault="00975538">
      <w:pPr>
        <w:pStyle w:val="Title"/>
      </w:pPr>
      <w:r>
        <w:t xml:space="preserve">Feedback for Project Number </w:t>
      </w:r>
      <w:r w:rsidR="0022237C">
        <w:t>37</w:t>
      </w:r>
    </w:p>
    <w:p w14:paraId="7164CF03" w14:textId="77777777" w:rsidR="000907B3" w:rsidRDefault="00975538">
      <w:pPr>
        <w:pStyle w:val="Heading2"/>
      </w:pPr>
      <w:bookmarkStart w:id="0" w:name="instructions"/>
      <w:r>
        <w:t>Instructions</w:t>
      </w:r>
    </w:p>
    <w:p w14:paraId="4366ACA9" w14:textId="77777777" w:rsidR="000907B3" w:rsidRDefault="00975538">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 </w:t>
      </w:r>
      <w:hyperlink r:id="rId7">
        <w:r>
          <w:rPr>
            <w:rStyle w:val="Hyperlink"/>
          </w:rPr>
          <w:t>project links here</w:t>
        </w:r>
      </w:hyperlink>
    </w:p>
    <w:p w14:paraId="54FAB1ED" w14:textId="77777777" w:rsidR="000907B3" w:rsidRDefault="00975538">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Friday, March 26th at 5:30pm CST</w:t>
      </w:r>
      <w:r>
        <w:t>. For ease you can use this markdown file to fill out your responses and knit which will produce a word document for you.</w:t>
      </w:r>
    </w:p>
    <w:p w14:paraId="3088A578" w14:textId="77777777" w:rsidR="000907B3" w:rsidRDefault="00975538">
      <w:pPr>
        <w:pStyle w:val="Heading2"/>
      </w:pPr>
      <w:bookmarkStart w:id="1" w:name="feedback-below"/>
      <w:bookmarkEnd w:id="0"/>
      <w:r>
        <w:t>Feedback Below</w:t>
      </w:r>
    </w:p>
    <w:p w14:paraId="0540B44E" w14:textId="77777777" w:rsidR="000907B3" w:rsidRDefault="00975538">
      <w:pPr>
        <w:pStyle w:val="FirstParagraph"/>
      </w:pPr>
      <w:r>
        <w:rPr>
          <w:b/>
        </w:rPr>
        <w:t>What is their topic on?</w:t>
      </w:r>
    </w:p>
    <w:p w14:paraId="0991AB1A" w14:textId="77777777" w:rsidR="001C0D01" w:rsidRPr="001C0D01" w:rsidRDefault="00F40156" w:rsidP="00F40156">
      <w:pPr>
        <w:pStyle w:val="ListParagraph"/>
        <w:numPr>
          <w:ilvl w:val="0"/>
          <w:numId w:val="2"/>
        </w:numPr>
        <w:rPr>
          <w:i/>
        </w:rPr>
      </w:pPr>
      <w:r w:rsidRPr="00F40156">
        <w:rPr>
          <w:b/>
          <w:bCs/>
          <w:i/>
        </w:rPr>
        <w:t>Title</w:t>
      </w:r>
    </w:p>
    <w:p w14:paraId="56514A6C" w14:textId="249EBFB8" w:rsidR="00F40156" w:rsidRPr="00F40156" w:rsidRDefault="00163E21" w:rsidP="001C0D01">
      <w:pPr>
        <w:pStyle w:val="ListParagraph"/>
        <w:numPr>
          <w:ilvl w:val="1"/>
          <w:numId w:val="2"/>
        </w:numPr>
        <w:rPr>
          <w:i/>
        </w:rPr>
      </w:pPr>
      <w:hyperlink r:id="rId8" w:history="1">
        <w:r w:rsidR="00956FD6" w:rsidRPr="00163E21">
          <w:rPr>
            <w:rStyle w:val="Hyperlink"/>
            <w:iCs/>
          </w:rPr>
          <w:t>Mt. Everest Records and Media Representation</w:t>
        </w:r>
      </w:hyperlink>
    </w:p>
    <w:p w14:paraId="4171337C" w14:textId="61321E73" w:rsidR="000907B3" w:rsidRPr="001C0D01" w:rsidRDefault="00975538" w:rsidP="00F40156">
      <w:pPr>
        <w:pStyle w:val="Compact"/>
        <w:numPr>
          <w:ilvl w:val="0"/>
          <w:numId w:val="2"/>
        </w:numPr>
        <w:rPr>
          <w:b/>
          <w:bCs/>
        </w:rPr>
      </w:pPr>
      <w:r w:rsidRPr="001C0D01">
        <w:rPr>
          <w:b/>
          <w:bCs/>
          <w:i/>
        </w:rPr>
        <w:t>Is the title consistent with the topic</w:t>
      </w:r>
      <w:r w:rsidR="00F40156" w:rsidRPr="001C0D01">
        <w:rPr>
          <w:b/>
          <w:bCs/>
          <w:i/>
        </w:rPr>
        <w:t xml:space="preserve">? </w:t>
      </w:r>
      <w:r w:rsidRPr="001C0D01">
        <w:rPr>
          <w:b/>
          <w:bCs/>
          <w:i/>
        </w:rPr>
        <w:t>In other words</w:t>
      </w:r>
      <w:r w:rsidR="00D02F4D" w:rsidRPr="001C0D01">
        <w:rPr>
          <w:b/>
          <w:bCs/>
          <w:i/>
        </w:rPr>
        <w:t xml:space="preserve">, </w:t>
      </w:r>
      <w:r w:rsidRPr="001C0D01">
        <w:rPr>
          <w:b/>
          <w:bCs/>
          <w:i/>
        </w:rPr>
        <w:t>does the title make sense for the project?</w:t>
      </w:r>
    </w:p>
    <w:p w14:paraId="5AC71517" w14:textId="41A5FABF" w:rsidR="001C0D01" w:rsidRPr="000523DD" w:rsidRDefault="000523DD" w:rsidP="001C0D01">
      <w:pPr>
        <w:pStyle w:val="Compact"/>
        <w:numPr>
          <w:ilvl w:val="1"/>
          <w:numId w:val="2"/>
        </w:numPr>
      </w:pPr>
      <w:r>
        <w:t xml:space="preserve">The title does a good job at establishing Mt. Everest as the focus; however, it can be modified </w:t>
      </w:r>
      <w:r w:rsidR="00884820">
        <w:t xml:space="preserve">to more specifically address the intent of the project. </w:t>
      </w:r>
    </w:p>
    <w:p w14:paraId="2ED102B3" w14:textId="77777777" w:rsidR="000907B3" w:rsidRDefault="00975538">
      <w:pPr>
        <w:pStyle w:val="FirstParagraph"/>
      </w:pPr>
      <w:r>
        <w:rPr>
          <w:b/>
        </w:rPr>
        <w:t>Are the objectives of the project clearly identifiable?</w:t>
      </w:r>
    </w:p>
    <w:p w14:paraId="23616106" w14:textId="4CC1952E" w:rsidR="000907B3" w:rsidRPr="00374DD3" w:rsidRDefault="00975538">
      <w:pPr>
        <w:pStyle w:val="Compact"/>
        <w:numPr>
          <w:ilvl w:val="0"/>
          <w:numId w:val="3"/>
        </w:numPr>
        <w:rPr>
          <w:b/>
          <w:bCs/>
        </w:rPr>
      </w:pPr>
      <w:r w:rsidRPr="00374DD3">
        <w:rPr>
          <w:b/>
          <w:bCs/>
          <w:i/>
        </w:rPr>
        <w:t>What are they wanting to study?</w:t>
      </w:r>
    </w:p>
    <w:p w14:paraId="3984F1C2" w14:textId="3B5659C4" w:rsidR="00374DD3" w:rsidRPr="00BD4167" w:rsidRDefault="00BD4167" w:rsidP="00374DD3">
      <w:pPr>
        <w:pStyle w:val="Compact"/>
        <w:numPr>
          <w:ilvl w:val="1"/>
          <w:numId w:val="3"/>
        </w:numPr>
      </w:pPr>
      <w:r w:rsidRPr="00BD4167">
        <w:t>Mountaineering statistics related to Mount Everest</w:t>
      </w:r>
    </w:p>
    <w:p w14:paraId="69D3EE68" w14:textId="6B46FA3F" w:rsidR="000907B3" w:rsidRPr="00685CB5" w:rsidRDefault="00975538" w:rsidP="00685CB5">
      <w:pPr>
        <w:pStyle w:val="Compact"/>
        <w:numPr>
          <w:ilvl w:val="0"/>
          <w:numId w:val="3"/>
        </w:numPr>
        <w:rPr>
          <w:b/>
          <w:bCs/>
        </w:rPr>
      </w:pPr>
      <w:r w:rsidRPr="00374DD3">
        <w:rPr>
          <w:b/>
          <w:bCs/>
          <w:i/>
        </w:rPr>
        <w:t>What is the motivation of this project?</w:t>
      </w:r>
      <w:r w:rsidR="00685CB5">
        <w:rPr>
          <w:b/>
          <w:bCs/>
          <w:i/>
        </w:rPr>
        <w:t xml:space="preserve"> / </w:t>
      </w:r>
      <w:r w:rsidR="00685CB5" w:rsidRPr="00374DD3">
        <w:rPr>
          <w:b/>
          <w:bCs/>
          <w:i/>
        </w:rPr>
        <w:t>What does the presenter hope to accomplish with this project?</w:t>
      </w:r>
    </w:p>
    <w:p w14:paraId="468CFA7A" w14:textId="5CF93DDE" w:rsidR="00374DD3" w:rsidRPr="00D762A1" w:rsidRDefault="00CE479B" w:rsidP="00685CB5">
      <w:pPr>
        <w:pStyle w:val="Compact"/>
        <w:numPr>
          <w:ilvl w:val="1"/>
          <w:numId w:val="3"/>
        </w:numPr>
      </w:pPr>
      <w:r w:rsidRPr="00CE479B">
        <w:t xml:space="preserve">To </w:t>
      </w:r>
      <w:r>
        <w:t>investigate if the release of media products (movies, documentaries, shows) on climbing Mount Everest has impacted the mountaineering statistics over the years.</w:t>
      </w:r>
    </w:p>
    <w:p w14:paraId="4F2B3E1F" w14:textId="77777777" w:rsidR="000907B3" w:rsidRPr="00F34DC0" w:rsidRDefault="00975538">
      <w:pPr>
        <w:pStyle w:val="FirstParagraph"/>
        <w:rPr>
          <w:b/>
        </w:rPr>
      </w:pPr>
      <w:r w:rsidRPr="00F34DC0">
        <w:rPr>
          <w:b/>
        </w:rPr>
        <w:t>What data are used?</w:t>
      </w:r>
    </w:p>
    <w:p w14:paraId="48FAFD29" w14:textId="05FBC3A0" w:rsidR="000907B3" w:rsidRPr="00F34DC0" w:rsidRDefault="00975538">
      <w:pPr>
        <w:pStyle w:val="Compact"/>
        <w:numPr>
          <w:ilvl w:val="0"/>
          <w:numId w:val="4"/>
        </w:numPr>
        <w:rPr>
          <w:b/>
        </w:rPr>
      </w:pPr>
      <w:r w:rsidRPr="00F34DC0">
        <w:rPr>
          <w:b/>
          <w:i/>
        </w:rPr>
        <w:t>What website(s) are scraped?</w:t>
      </w:r>
    </w:p>
    <w:p w14:paraId="268C8979" w14:textId="13D7A6F5" w:rsidR="00F34DC0" w:rsidRPr="00DE3052" w:rsidRDefault="00DE3052" w:rsidP="00F34DC0">
      <w:pPr>
        <w:pStyle w:val="Compact"/>
        <w:numPr>
          <w:ilvl w:val="1"/>
          <w:numId w:val="4"/>
        </w:numPr>
        <w:rPr>
          <w:bCs/>
        </w:rPr>
      </w:pPr>
      <w:r w:rsidRPr="00DE3052">
        <w:rPr>
          <w:bCs/>
        </w:rPr>
        <w:t>Wikipedia</w:t>
      </w:r>
    </w:p>
    <w:p w14:paraId="532CC0CC" w14:textId="74DCC47E" w:rsidR="00DE3052" w:rsidRPr="00DE3052" w:rsidRDefault="00DE3052" w:rsidP="00F34DC0">
      <w:pPr>
        <w:pStyle w:val="Compact"/>
        <w:numPr>
          <w:ilvl w:val="1"/>
          <w:numId w:val="4"/>
        </w:numPr>
        <w:rPr>
          <w:bCs/>
        </w:rPr>
      </w:pPr>
      <w:r w:rsidRPr="00DE3052">
        <w:rPr>
          <w:bCs/>
        </w:rPr>
        <w:t>Internet Movie Database</w:t>
      </w:r>
    </w:p>
    <w:p w14:paraId="5FCEECD4" w14:textId="7882B135" w:rsidR="000907B3" w:rsidRPr="00F34DC0" w:rsidRDefault="00975538">
      <w:pPr>
        <w:pStyle w:val="Compact"/>
        <w:numPr>
          <w:ilvl w:val="0"/>
          <w:numId w:val="4"/>
        </w:numPr>
        <w:rPr>
          <w:b/>
        </w:rPr>
      </w:pPr>
      <w:r w:rsidRPr="00F34DC0">
        <w:rPr>
          <w:b/>
          <w:i/>
        </w:rPr>
        <w:lastRenderedPageBreak/>
        <w:t>Are other data brought in from outside sources?</w:t>
      </w:r>
    </w:p>
    <w:p w14:paraId="48D53EAE" w14:textId="2B6302C0" w:rsidR="00F34DC0" w:rsidRPr="00252B24" w:rsidRDefault="00252B24" w:rsidP="00F34DC0">
      <w:pPr>
        <w:pStyle w:val="Compact"/>
        <w:numPr>
          <w:ilvl w:val="1"/>
          <w:numId w:val="4"/>
        </w:numPr>
        <w:rPr>
          <w:bCs/>
        </w:rPr>
      </w:pPr>
      <w:r w:rsidRPr="00252B24">
        <w:rPr>
          <w:bCs/>
        </w:rPr>
        <w:t>No</w:t>
      </w:r>
    </w:p>
    <w:p w14:paraId="2C566C0D" w14:textId="3803A047" w:rsidR="000907B3" w:rsidRDefault="00975538">
      <w:pPr>
        <w:pStyle w:val="FirstParagraph"/>
        <w:rPr>
          <w:b/>
        </w:rPr>
      </w:pPr>
      <w:r>
        <w:rPr>
          <w:b/>
        </w:rPr>
        <w:t>What is your overall impression of the project?</w:t>
      </w:r>
    </w:p>
    <w:p w14:paraId="7E2885BA" w14:textId="6893CD36" w:rsidR="00F34DC0" w:rsidRDefault="001B6183" w:rsidP="005B5732">
      <w:pPr>
        <w:pStyle w:val="Compact"/>
      </w:pPr>
      <w:r>
        <w:t xml:space="preserve">The project is interesting, and I enjoyed </w:t>
      </w:r>
      <w:r w:rsidR="00926106">
        <w:t xml:space="preserve">learning about </w:t>
      </w:r>
      <w:r>
        <w:t xml:space="preserve">the topic. </w:t>
      </w:r>
      <w:r w:rsidR="004E3A7B">
        <w:t xml:space="preserve">Great use </w:t>
      </w:r>
      <w:r w:rsidR="006B42D3">
        <w:t xml:space="preserve">of </w:t>
      </w:r>
      <w:r w:rsidR="004E3A7B">
        <w:t xml:space="preserve">visuals by </w:t>
      </w:r>
      <w:r w:rsidR="006B42D3">
        <w:t>creating</w:t>
      </w:r>
      <w:r w:rsidR="004E3A7B">
        <w:t xml:space="preserve"> Python matplotlib</w:t>
      </w:r>
      <w:r w:rsidR="006B42D3">
        <w:t xml:space="preserve"> charts. </w:t>
      </w:r>
    </w:p>
    <w:p w14:paraId="3E09DE35" w14:textId="77777777" w:rsidR="005B5732" w:rsidRPr="00F34DC0" w:rsidRDefault="005B5732" w:rsidP="005B5732">
      <w:pPr>
        <w:pStyle w:val="Compact"/>
      </w:pPr>
    </w:p>
    <w:p w14:paraId="0A7BF010" w14:textId="74F1AA9D" w:rsidR="000907B3" w:rsidRDefault="00975538">
      <w:pPr>
        <w:pStyle w:val="BodyText"/>
        <w:rPr>
          <w:b/>
        </w:rPr>
      </w:pPr>
      <w:r>
        <w:rPr>
          <w:b/>
        </w:rPr>
        <w:t>Other encouragements/critiques you would like to provide to your colleague in order for them to have a more refined project.</w:t>
      </w:r>
      <w:bookmarkEnd w:id="1"/>
    </w:p>
    <w:p w14:paraId="762B4C02" w14:textId="5F4A0886" w:rsidR="00F92209" w:rsidRPr="00F92209" w:rsidRDefault="00F92209">
      <w:pPr>
        <w:pStyle w:val="BodyText"/>
        <w:rPr>
          <w:bCs/>
        </w:rPr>
      </w:pPr>
      <w:r>
        <w:rPr>
          <w:bCs/>
        </w:rPr>
        <w:t xml:space="preserve">To expand on the project, it would </w:t>
      </w:r>
      <w:r w:rsidR="00AD1069">
        <w:rPr>
          <w:bCs/>
        </w:rPr>
        <w:t>be interesting</w:t>
      </w:r>
      <w:r>
        <w:rPr>
          <w:bCs/>
        </w:rPr>
        <w:t xml:space="preserve"> to use the predictors you gathered </w:t>
      </w:r>
      <w:r w:rsidR="00F573D4">
        <w:rPr>
          <w:bCs/>
        </w:rPr>
        <w:t xml:space="preserve">and create a model. </w:t>
      </w:r>
      <w:r w:rsidR="00AD1069">
        <w:rPr>
          <w:bCs/>
        </w:rPr>
        <w:t>Another interesting idea would be to use movie content to see the relationship between other topics (violence, consumer trends, etc.).</w:t>
      </w:r>
    </w:p>
    <w:sectPr w:rsidR="00F92209" w:rsidRPr="00F9220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32BBD6" w14:textId="77777777" w:rsidR="00227C45" w:rsidRDefault="00227C45">
      <w:pPr>
        <w:spacing w:after="0"/>
      </w:pPr>
      <w:r>
        <w:separator/>
      </w:r>
    </w:p>
  </w:endnote>
  <w:endnote w:type="continuationSeparator" w:id="0">
    <w:p w14:paraId="6F7EFDC0" w14:textId="77777777" w:rsidR="00227C45" w:rsidRDefault="00227C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00DDA5" w14:textId="77777777" w:rsidR="00227C45" w:rsidRDefault="00227C45">
      <w:r>
        <w:separator/>
      </w:r>
    </w:p>
  </w:footnote>
  <w:footnote w:type="continuationSeparator" w:id="0">
    <w:p w14:paraId="529F4028" w14:textId="77777777" w:rsidR="00227C45" w:rsidRDefault="00227C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B340F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43D6B5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39E3C38"/>
    <w:multiLevelType w:val="hybridMultilevel"/>
    <w:tmpl w:val="E11CB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0"/>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544"/>
    <w:rsid w:val="00011C8B"/>
    <w:rsid w:val="000523DD"/>
    <w:rsid w:val="000907B3"/>
    <w:rsid w:val="00155C4D"/>
    <w:rsid w:val="00163E21"/>
    <w:rsid w:val="00165FF7"/>
    <w:rsid w:val="00186B4F"/>
    <w:rsid w:val="001B6183"/>
    <w:rsid w:val="001C0D01"/>
    <w:rsid w:val="0022237C"/>
    <w:rsid w:val="00227C45"/>
    <w:rsid w:val="00252B24"/>
    <w:rsid w:val="002B1378"/>
    <w:rsid w:val="002E73F2"/>
    <w:rsid w:val="00300606"/>
    <w:rsid w:val="00374DD3"/>
    <w:rsid w:val="00463460"/>
    <w:rsid w:val="004E29B3"/>
    <w:rsid w:val="004E3A7B"/>
    <w:rsid w:val="00590D07"/>
    <w:rsid w:val="005B5732"/>
    <w:rsid w:val="0060747E"/>
    <w:rsid w:val="00685CB5"/>
    <w:rsid w:val="006B42D3"/>
    <w:rsid w:val="00784D58"/>
    <w:rsid w:val="007C7A19"/>
    <w:rsid w:val="0083441D"/>
    <w:rsid w:val="00884820"/>
    <w:rsid w:val="0089122C"/>
    <w:rsid w:val="008B1AD2"/>
    <w:rsid w:val="008D6863"/>
    <w:rsid w:val="00926106"/>
    <w:rsid w:val="00956FD6"/>
    <w:rsid w:val="00975538"/>
    <w:rsid w:val="009F562B"/>
    <w:rsid w:val="00A60FF5"/>
    <w:rsid w:val="00AD1069"/>
    <w:rsid w:val="00B17707"/>
    <w:rsid w:val="00B744E1"/>
    <w:rsid w:val="00B8260D"/>
    <w:rsid w:val="00B86B75"/>
    <w:rsid w:val="00BC48D5"/>
    <w:rsid w:val="00BD30A8"/>
    <w:rsid w:val="00BD4167"/>
    <w:rsid w:val="00C36279"/>
    <w:rsid w:val="00CE479B"/>
    <w:rsid w:val="00D02F4D"/>
    <w:rsid w:val="00D762A1"/>
    <w:rsid w:val="00DE3052"/>
    <w:rsid w:val="00E164DF"/>
    <w:rsid w:val="00E315A3"/>
    <w:rsid w:val="00F34DC0"/>
    <w:rsid w:val="00F40156"/>
    <w:rsid w:val="00F573D4"/>
    <w:rsid w:val="00F9220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5F61819"/>
  <w15:docId w15:val="{1976B897-488E-DC40-90A1-ABC221ABED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F40156"/>
    <w:pPr>
      <w:ind w:left="720"/>
      <w:contextualSpacing/>
    </w:pPr>
  </w:style>
  <w:style w:type="character" w:styleId="UnresolvedMention">
    <w:name w:val="Unresolved Mention"/>
    <w:basedOn w:val="DefaultParagraphFont"/>
    <w:uiPriority w:val="99"/>
    <w:semiHidden/>
    <w:unhideWhenUsed/>
    <w:rsid w:val="00E164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6248220">
      <w:bodyDiv w:val="1"/>
      <w:marLeft w:val="0"/>
      <w:marRight w:val="0"/>
      <w:marTop w:val="0"/>
      <w:marBottom w:val="0"/>
      <w:divBdr>
        <w:top w:val="none" w:sz="0" w:space="0" w:color="auto"/>
        <w:left w:val="none" w:sz="0" w:space="0" w:color="auto"/>
        <w:bottom w:val="none" w:sz="0" w:space="0" w:color="auto"/>
        <w:right w:val="none" w:sz="0" w:space="0" w:color="auto"/>
      </w:divBdr>
    </w:div>
    <w:div w:id="198897755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file/d/15okyy5zCG4OZ_16xLGv8Ar2KvTwOdU4z/view" TargetMode="External"/><Relationship Id="rId3" Type="http://schemas.openxmlformats.org/officeDocument/2006/relationships/settings" Target="settings.xml"/><Relationship Id="rId7" Type="http://schemas.openxmlformats.org/officeDocument/2006/relationships/hyperlink" Target="https://docs.google.com/spreadsheets/d/1TeRLCCzdV_1e2hx4JIrIS8X9S_h21IHqvWNv02Q226s/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407</Words>
  <Characters>232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
  <cp:keywords/>
  <cp:lastModifiedBy>Rudy Martinez</cp:lastModifiedBy>
  <cp:revision>47</cp:revision>
  <dcterms:created xsi:type="dcterms:W3CDTF">2021-03-01T04:09:00Z</dcterms:created>
  <dcterms:modified xsi:type="dcterms:W3CDTF">2021-03-25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